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0F649B">
        <w:t>29</w:t>
      </w:r>
      <w:r>
        <w:t xml:space="preserve">, Episode </w:t>
      </w:r>
      <w:r w:rsidR="000F649B">
        <w:t>3</w:t>
      </w:r>
      <w:r>
        <w:t>:</w:t>
      </w:r>
      <w:r w:rsidR="000F649B">
        <w:t xml:space="preserve"> Save Three Bad Women </w:t>
      </w:r>
      <w:r w:rsidR="001E0117">
        <w:t>f</w:t>
      </w:r>
      <w:r w:rsidR="000F649B">
        <w:t>or Me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2F5B9B" w:rsidTr="0084378D">
        <w:tc>
          <w:tcPr>
            <w:tcW w:w="1255" w:type="dxa"/>
          </w:tcPr>
          <w:p w:rsidR="002F5B9B" w:rsidRDefault="001401E2" w:rsidP="004E6361">
            <w:r>
              <w:t>00:00</w:t>
            </w:r>
          </w:p>
        </w:tc>
        <w:tc>
          <w:tcPr>
            <w:tcW w:w="1170" w:type="dxa"/>
          </w:tcPr>
          <w:p w:rsidR="002F5B9B" w:rsidRDefault="002F5B9B" w:rsidP="004E6361"/>
        </w:tc>
        <w:tc>
          <w:tcPr>
            <w:tcW w:w="6925" w:type="dxa"/>
          </w:tcPr>
          <w:p w:rsidR="002F5B9B" w:rsidRDefault="001401E2" w:rsidP="004E6361">
            <w:r>
              <w:t>Save three bad women for me.</w:t>
            </w:r>
          </w:p>
        </w:tc>
      </w:tr>
      <w:tr w:rsidR="001401E2" w:rsidTr="0084378D">
        <w:tc>
          <w:tcPr>
            <w:tcW w:w="1255" w:type="dxa"/>
          </w:tcPr>
          <w:p w:rsidR="001401E2" w:rsidRDefault="001401E2" w:rsidP="001401E2">
            <w:r w:rsidRPr="00054C4A">
              <w:t>00:</w:t>
            </w:r>
            <w:r w:rsidR="001D5122">
              <w:t>03</w:t>
            </w:r>
          </w:p>
        </w:tc>
        <w:tc>
          <w:tcPr>
            <w:tcW w:w="1170" w:type="dxa"/>
          </w:tcPr>
          <w:p w:rsidR="001401E2" w:rsidRDefault="001401E2" w:rsidP="001401E2"/>
        </w:tc>
        <w:tc>
          <w:tcPr>
            <w:tcW w:w="6925" w:type="dxa"/>
          </w:tcPr>
          <w:p w:rsidR="001401E2" w:rsidRDefault="001401E2" w:rsidP="001401E2">
            <w:r>
              <w:t>[music]</w:t>
            </w:r>
          </w:p>
        </w:tc>
      </w:tr>
      <w:tr w:rsidR="001401E2" w:rsidTr="0084378D">
        <w:tc>
          <w:tcPr>
            <w:tcW w:w="1255" w:type="dxa"/>
          </w:tcPr>
          <w:p w:rsidR="001401E2" w:rsidRDefault="001401E2" w:rsidP="001401E2">
            <w:r w:rsidRPr="00054C4A">
              <w:t>00:</w:t>
            </w:r>
            <w:r w:rsidR="00681CC5">
              <w:t>11</w:t>
            </w:r>
          </w:p>
        </w:tc>
        <w:tc>
          <w:tcPr>
            <w:tcW w:w="1170" w:type="dxa"/>
          </w:tcPr>
          <w:p w:rsidR="001401E2" w:rsidRDefault="001401E2" w:rsidP="001401E2">
            <w:r>
              <w:t>Narrator</w:t>
            </w:r>
          </w:p>
        </w:tc>
        <w:tc>
          <w:tcPr>
            <w:tcW w:w="6925" w:type="dxa"/>
          </w:tcPr>
          <w:p w:rsidR="001401E2" w:rsidRDefault="001401E2" w:rsidP="001401E2">
            <w:r>
              <w:t>[over music] It’s time now for another day in the life of Sam and Jesse. Gum Springs, Arkansas.</w:t>
            </w:r>
          </w:p>
        </w:tc>
      </w:tr>
      <w:tr w:rsidR="001401E2" w:rsidTr="0084378D">
        <w:tc>
          <w:tcPr>
            <w:tcW w:w="1255" w:type="dxa"/>
          </w:tcPr>
          <w:p w:rsidR="001401E2" w:rsidRDefault="001401E2" w:rsidP="001401E2">
            <w:r w:rsidRPr="00054C4A">
              <w:t>00:</w:t>
            </w:r>
            <w:r w:rsidR="00681CC5">
              <w:t>28</w:t>
            </w:r>
          </w:p>
        </w:tc>
        <w:tc>
          <w:tcPr>
            <w:tcW w:w="1170" w:type="dxa"/>
          </w:tcPr>
          <w:p w:rsidR="001401E2" w:rsidRDefault="001401E2" w:rsidP="001401E2"/>
        </w:tc>
        <w:tc>
          <w:tcPr>
            <w:tcW w:w="6925" w:type="dxa"/>
          </w:tcPr>
          <w:p w:rsidR="001401E2" w:rsidRDefault="001401E2" w:rsidP="001401E2">
            <w:r>
              <w:t>[music fades out, then repeats]</w:t>
            </w:r>
          </w:p>
        </w:tc>
      </w:tr>
      <w:tr w:rsidR="001401E2" w:rsidTr="0084378D">
        <w:tc>
          <w:tcPr>
            <w:tcW w:w="1255" w:type="dxa"/>
          </w:tcPr>
          <w:p w:rsidR="001401E2" w:rsidRDefault="001401E2" w:rsidP="001401E2">
            <w:r w:rsidRPr="00054C4A">
              <w:t>00:</w:t>
            </w:r>
            <w:r w:rsidR="00681CC5">
              <w:t>38</w:t>
            </w:r>
          </w:p>
        </w:tc>
        <w:tc>
          <w:tcPr>
            <w:tcW w:w="1170" w:type="dxa"/>
          </w:tcPr>
          <w:p w:rsidR="001401E2" w:rsidRDefault="00681CC5" w:rsidP="001401E2">
            <w:r>
              <w:t>Sam</w:t>
            </w:r>
          </w:p>
        </w:tc>
        <w:tc>
          <w:tcPr>
            <w:tcW w:w="6925" w:type="dxa"/>
          </w:tcPr>
          <w:p w:rsidR="001401E2" w:rsidRDefault="003A2576" w:rsidP="001401E2">
            <w:r>
              <w:t>Now, now, this is more like it.</w:t>
            </w:r>
          </w:p>
        </w:tc>
      </w:tr>
      <w:tr w:rsidR="001401E2" w:rsidTr="0084378D">
        <w:tc>
          <w:tcPr>
            <w:tcW w:w="1255" w:type="dxa"/>
          </w:tcPr>
          <w:p w:rsidR="001401E2" w:rsidRDefault="001401E2" w:rsidP="001401E2">
            <w:r w:rsidRPr="00054C4A">
              <w:t>00:</w:t>
            </w:r>
            <w:r w:rsidR="00681CC5">
              <w:t>39</w:t>
            </w:r>
          </w:p>
        </w:tc>
        <w:tc>
          <w:tcPr>
            <w:tcW w:w="1170" w:type="dxa"/>
          </w:tcPr>
          <w:p w:rsidR="001401E2" w:rsidRDefault="00681CC5" w:rsidP="001401E2">
            <w:r>
              <w:t>Jesse</w:t>
            </w:r>
          </w:p>
        </w:tc>
        <w:tc>
          <w:tcPr>
            <w:tcW w:w="6925" w:type="dxa"/>
          </w:tcPr>
          <w:p w:rsidR="001401E2" w:rsidRDefault="003A2576" w:rsidP="001401E2">
            <w:r>
              <w:t>What’s that, Sam?</w:t>
            </w:r>
          </w:p>
        </w:tc>
      </w:tr>
      <w:tr w:rsidR="001401E2" w:rsidTr="0084378D">
        <w:tc>
          <w:tcPr>
            <w:tcW w:w="1255" w:type="dxa"/>
          </w:tcPr>
          <w:p w:rsidR="001401E2" w:rsidRDefault="001401E2" w:rsidP="001401E2">
            <w:r w:rsidRPr="00054C4A">
              <w:t>00:</w:t>
            </w:r>
            <w:r w:rsidR="00E7779D">
              <w:t>40</w:t>
            </w:r>
          </w:p>
        </w:tc>
        <w:tc>
          <w:tcPr>
            <w:tcW w:w="1170" w:type="dxa"/>
          </w:tcPr>
          <w:p w:rsidR="001401E2" w:rsidRDefault="00681CC5" w:rsidP="001401E2">
            <w:r>
              <w:t>Sam</w:t>
            </w:r>
          </w:p>
        </w:tc>
        <w:tc>
          <w:tcPr>
            <w:tcW w:w="6925" w:type="dxa"/>
          </w:tcPr>
          <w:p w:rsidR="001401E2" w:rsidRDefault="003A2576" w:rsidP="001401E2">
            <w:r>
              <w:t>This</w:t>
            </w:r>
            <w:r w:rsidR="00681CC5">
              <w:t>-this</w:t>
            </w:r>
            <w:r>
              <w:t xml:space="preserve"> magazine you brought in here.</w:t>
            </w:r>
          </w:p>
        </w:tc>
      </w:tr>
      <w:tr w:rsidR="001401E2" w:rsidTr="0084378D">
        <w:tc>
          <w:tcPr>
            <w:tcW w:w="1255" w:type="dxa"/>
          </w:tcPr>
          <w:p w:rsidR="001401E2" w:rsidRDefault="001401E2" w:rsidP="001401E2">
            <w:r w:rsidRPr="00054C4A">
              <w:t>00:</w:t>
            </w:r>
            <w:r w:rsidR="00E7779D">
              <w:t>42</w:t>
            </w:r>
          </w:p>
        </w:tc>
        <w:tc>
          <w:tcPr>
            <w:tcW w:w="1170" w:type="dxa"/>
          </w:tcPr>
          <w:p w:rsidR="001401E2" w:rsidRDefault="00681CC5" w:rsidP="001401E2">
            <w:r>
              <w:t>Jesse</w:t>
            </w:r>
          </w:p>
        </w:tc>
        <w:tc>
          <w:tcPr>
            <w:tcW w:w="6925" w:type="dxa"/>
          </w:tcPr>
          <w:p w:rsidR="001401E2" w:rsidRDefault="002D1EB3" w:rsidP="001401E2">
            <w:r>
              <w:t xml:space="preserve">Sam, that’s from my psychology class. What are you </w:t>
            </w:r>
            <w:proofErr w:type="spellStart"/>
            <w:r>
              <w:t>doin</w:t>
            </w:r>
            <w:proofErr w:type="spellEnd"/>
            <w:r>
              <w:t>’ with it?</w:t>
            </w:r>
          </w:p>
        </w:tc>
      </w:tr>
      <w:tr w:rsidR="001401E2" w:rsidTr="0084378D">
        <w:tc>
          <w:tcPr>
            <w:tcW w:w="1255" w:type="dxa"/>
          </w:tcPr>
          <w:p w:rsidR="001401E2" w:rsidRDefault="001401E2" w:rsidP="001401E2">
            <w:r w:rsidRPr="00054C4A">
              <w:t>00:</w:t>
            </w:r>
            <w:r w:rsidR="00E7779D">
              <w:t>45</w:t>
            </w:r>
          </w:p>
        </w:tc>
        <w:tc>
          <w:tcPr>
            <w:tcW w:w="1170" w:type="dxa"/>
          </w:tcPr>
          <w:p w:rsidR="001401E2" w:rsidRDefault="00E7779D" w:rsidP="001401E2">
            <w:r>
              <w:t>Sam</w:t>
            </w:r>
          </w:p>
        </w:tc>
        <w:tc>
          <w:tcPr>
            <w:tcW w:w="6925" w:type="dxa"/>
          </w:tcPr>
          <w:p w:rsidR="001401E2" w:rsidRDefault="00697D16" w:rsidP="001401E2">
            <w:r>
              <w:t>I</w:t>
            </w:r>
            <w:r w:rsidR="00E7779D">
              <w:t>-i</w:t>
            </w:r>
            <w:r>
              <w:t>t’s got some real good jokes in it.</w:t>
            </w:r>
          </w:p>
        </w:tc>
      </w:tr>
      <w:tr w:rsidR="001401E2" w:rsidTr="0084378D">
        <w:tc>
          <w:tcPr>
            <w:tcW w:w="1255" w:type="dxa"/>
          </w:tcPr>
          <w:p w:rsidR="001401E2" w:rsidRDefault="001401E2" w:rsidP="001401E2">
            <w:r w:rsidRPr="00054C4A">
              <w:t>00:</w:t>
            </w:r>
            <w:r w:rsidR="00E7779D">
              <w:t>47</w:t>
            </w:r>
          </w:p>
        </w:tc>
        <w:tc>
          <w:tcPr>
            <w:tcW w:w="1170" w:type="dxa"/>
          </w:tcPr>
          <w:p w:rsidR="001401E2" w:rsidRDefault="00E7779D" w:rsidP="001401E2">
            <w:r>
              <w:t>Jesse</w:t>
            </w:r>
          </w:p>
        </w:tc>
        <w:tc>
          <w:tcPr>
            <w:tcW w:w="6925" w:type="dxa"/>
          </w:tcPr>
          <w:p w:rsidR="001401E2" w:rsidRDefault="00697D16" w:rsidP="001401E2">
            <w:pPr>
              <w:tabs>
                <w:tab w:val="left" w:pos="3627"/>
              </w:tabs>
            </w:pPr>
            <w:r>
              <w:t>Jokes? What do you mean?</w:t>
            </w:r>
            <w:r w:rsidR="00E7779D">
              <w:t xml:space="preserve"> [overlap]</w:t>
            </w:r>
          </w:p>
        </w:tc>
      </w:tr>
      <w:tr w:rsidR="001401E2" w:rsidTr="0084378D">
        <w:tc>
          <w:tcPr>
            <w:tcW w:w="1255" w:type="dxa"/>
          </w:tcPr>
          <w:p w:rsidR="001401E2" w:rsidRDefault="001401E2" w:rsidP="001401E2">
            <w:r w:rsidRPr="00054C4A">
              <w:t>00:</w:t>
            </w:r>
            <w:r w:rsidR="00E7779D">
              <w:t>48</w:t>
            </w:r>
          </w:p>
        </w:tc>
        <w:tc>
          <w:tcPr>
            <w:tcW w:w="1170" w:type="dxa"/>
          </w:tcPr>
          <w:p w:rsidR="001401E2" w:rsidRDefault="00E7779D" w:rsidP="001401E2">
            <w:r>
              <w:t>Sam</w:t>
            </w:r>
          </w:p>
        </w:tc>
        <w:tc>
          <w:tcPr>
            <w:tcW w:w="6925" w:type="dxa"/>
          </w:tcPr>
          <w:p w:rsidR="001401E2" w:rsidRDefault="00E7779D" w:rsidP="001401E2">
            <w:r>
              <w:t xml:space="preserve">[overlap] </w:t>
            </w:r>
            <w:r w:rsidR="00697D16">
              <w:t xml:space="preserve">Yeah, yeah, a little dirty, but </w:t>
            </w:r>
            <w:r w:rsidR="00E81557">
              <w:t xml:space="preserve">uh, </w:t>
            </w:r>
            <w:r w:rsidR="00697D16">
              <w:t>you explain to me if that’s a</w:t>
            </w:r>
            <w:r w:rsidR="001E0117">
              <w:t>l</w:t>
            </w:r>
            <w:r w:rsidR="00697D16">
              <w:t>l</w:t>
            </w:r>
            <w:r w:rsidR="001E0117">
              <w:t xml:space="preserve"> </w:t>
            </w:r>
            <w:r w:rsidR="00697D16">
              <w:t xml:space="preserve">right, if it’s </w:t>
            </w:r>
            <w:r w:rsidR="00E81557">
              <w:t xml:space="preserve">just </w:t>
            </w:r>
            <w:proofErr w:type="spellStart"/>
            <w:r w:rsidR="00E81557">
              <w:t>somethin</w:t>
            </w:r>
            <w:proofErr w:type="spellEnd"/>
            <w:r w:rsidR="00E81557">
              <w:t>’ to study</w:t>
            </w:r>
            <w:r w:rsidR="00697D16">
              <w:t xml:space="preserve">. You know, if you don’t enjoy </w:t>
            </w:r>
            <w:r w:rsidR="00E81557">
              <w:t>‘</w:t>
            </w:r>
            <w:proofErr w:type="spellStart"/>
            <w:r w:rsidR="00697D16">
              <w:t>em</w:t>
            </w:r>
            <w:proofErr w:type="spellEnd"/>
            <w:r w:rsidR="00697D16">
              <w:t>.</w:t>
            </w:r>
          </w:p>
        </w:tc>
      </w:tr>
      <w:tr w:rsidR="00E7779D" w:rsidTr="0084378D">
        <w:tc>
          <w:tcPr>
            <w:tcW w:w="1255" w:type="dxa"/>
          </w:tcPr>
          <w:p w:rsidR="00E7779D" w:rsidRDefault="00E7779D" w:rsidP="00E7779D">
            <w:r w:rsidRPr="00CD092C">
              <w:t>00:</w:t>
            </w:r>
            <w:r w:rsidR="00E81557">
              <w:t>55</w:t>
            </w:r>
          </w:p>
        </w:tc>
        <w:tc>
          <w:tcPr>
            <w:tcW w:w="1170" w:type="dxa"/>
          </w:tcPr>
          <w:p w:rsidR="00E7779D" w:rsidRDefault="00E81557" w:rsidP="00E7779D">
            <w:r>
              <w:t>Jesse</w:t>
            </w:r>
          </w:p>
        </w:tc>
        <w:tc>
          <w:tcPr>
            <w:tcW w:w="6925" w:type="dxa"/>
          </w:tcPr>
          <w:p w:rsidR="00E7779D" w:rsidRDefault="00E7779D" w:rsidP="00E7779D">
            <w:r>
              <w:t>Now, Sam, I never exactly said-</w:t>
            </w:r>
            <w:r w:rsidR="004315E8">
              <w:t xml:space="preserve"> [overlap]</w:t>
            </w:r>
          </w:p>
        </w:tc>
      </w:tr>
      <w:tr w:rsidR="00E7779D" w:rsidTr="0084378D">
        <w:tc>
          <w:tcPr>
            <w:tcW w:w="1255" w:type="dxa"/>
          </w:tcPr>
          <w:p w:rsidR="00E7779D" w:rsidRDefault="00E7779D" w:rsidP="00E7779D">
            <w:r w:rsidRPr="00CD092C">
              <w:t>00:</w:t>
            </w:r>
            <w:r w:rsidR="004315E8">
              <w:t>56</w:t>
            </w:r>
          </w:p>
        </w:tc>
        <w:tc>
          <w:tcPr>
            <w:tcW w:w="1170" w:type="dxa"/>
          </w:tcPr>
          <w:p w:rsidR="00E7779D" w:rsidRDefault="004315E8" w:rsidP="00E7779D">
            <w:r>
              <w:t>Sam</w:t>
            </w:r>
          </w:p>
        </w:tc>
        <w:tc>
          <w:tcPr>
            <w:tcW w:w="6925" w:type="dxa"/>
          </w:tcPr>
          <w:p w:rsidR="00E7779D" w:rsidRDefault="004315E8" w:rsidP="00E7779D">
            <w:r>
              <w:t xml:space="preserve">[overlap] </w:t>
            </w:r>
            <w:r w:rsidR="00E7779D">
              <w:t>Well, there’s one here that I couldn’t help but laugh at</w:t>
            </w:r>
            <w:r>
              <w:t xml:space="preserve"> some</w:t>
            </w:r>
            <w:r w:rsidR="00E7779D">
              <w:t xml:space="preserve">. Now, does that mean I hadn’t ought to be </w:t>
            </w:r>
            <w:proofErr w:type="spellStart"/>
            <w:r w:rsidR="00E7779D">
              <w:t>readin</w:t>
            </w:r>
            <w:proofErr w:type="spellEnd"/>
            <w:r w:rsidR="00E7779D">
              <w:t>’ these jokes?</w:t>
            </w:r>
          </w:p>
        </w:tc>
      </w:tr>
      <w:tr w:rsidR="00E7779D" w:rsidTr="0084378D">
        <w:tc>
          <w:tcPr>
            <w:tcW w:w="1255" w:type="dxa"/>
          </w:tcPr>
          <w:p w:rsidR="00E7779D" w:rsidRDefault="00E7779D" w:rsidP="00E7779D">
            <w:r w:rsidRPr="00CD092C">
              <w:t>0</w:t>
            </w:r>
            <w:r w:rsidR="004315E8">
              <w:t>1</w:t>
            </w:r>
            <w:r w:rsidRPr="00CD092C">
              <w:t>:</w:t>
            </w:r>
            <w:r w:rsidR="004315E8">
              <w:t>02</w:t>
            </w:r>
          </w:p>
        </w:tc>
        <w:tc>
          <w:tcPr>
            <w:tcW w:w="1170" w:type="dxa"/>
          </w:tcPr>
          <w:p w:rsidR="00E7779D" w:rsidRDefault="004315E8" w:rsidP="00E7779D">
            <w:r>
              <w:t>Jesse</w:t>
            </w:r>
          </w:p>
        </w:tc>
        <w:tc>
          <w:tcPr>
            <w:tcW w:w="6925" w:type="dxa"/>
          </w:tcPr>
          <w:p w:rsidR="00E7779D" w:rsidRDefault="00E7779D" w:rsidP="00E7779D">
            <w:r>
              <w:t>Well, Sam, I don’t think you ought to-</w:t>
            </w:r>
          </w:p>
        </w:tc>
      </w:tr>
      <w:tr w:rsidR="00E7779D" w:rsidTr="0084378D">
        <w:tc>
          <w:tcPr>
            <w:tcW w:w="1255" w:type="dxa"/>
          </w:tcPr>
          <w:p w:rsidR="00E7779D" w:rsidRDefault="00E7779D" w:rsidP="00E7779D">
            <w:r w:rsidRPr="00CD092C">
              <w:t>0</w:t>
            </w:r>
            <w:r w:rsidR="004315E8">
              <w:t>1:04</w:t>
            </w:r>
          </w:p>
        </w:tc>
        <w:tc>
          <w:tcPr>
            <w:tcW w:w="1170" w:type="dxa"/>
          </w:tcPr>
          <w:p w:rsidR="00E7779D" w:rsidRDefault="004315E8" w:rsidP="00E7779D">
            <w:r>
              <w:t>Sam</w:t>
            </w:r>
          </w:p>
        </w:tc>
        <w:tc>
          <w:tcPr>
            <w:tcW w:w="6925" w:type="dxa"/>
          </w:tcPr>
          <w:p w:rsidR="00E7779D" w:rsidRDefault="00E7779D" w:rsidP="00E7779D">
            <w:r>
              <w:t>This feller called the Salvation Army and asked if they saved bad women, and</w:t>
            </w:r>
            <w:r w:rsidR="004315E8">
              <w:t>, and</w:t>
            </w:r>
            <w:r>
              <w:t xml:space="preserve"> they said they did.</w:t>
            </w:r>
          </w:p>
        </w:tc>
      </w:tr>
      <w:tr w:rsidR="004315E8" w:rsidTr="0084378D">
        <w:tc>
          <w:tcPr>
            <w:tcW w:w="1255" w:type="dxa"/>
          </w:tcPr>
          <w:p w:rsidR="004315E8" w:rsidRDefault="004315E8" w:rsidP="004315E8">
            <w:r w:rsidRPr="00B907E1">
              <w:t>01:</w:t>
            </w:r>
            <w:r>
              <w:t>09</w:t>
            </w:r>
          </w:p>
        </w:tc>
        <w:tc>
          <w:tcPr>
            <w:tcW w:w="1170" w:type="dxa"/>
          </w:tcPr>
          <w:p w:rsidR="004315E8" w:rsidRDefault="004315E8" w:rsidP="004315E8">
            <w:r>
              <w:t>Jesse</w:t>
            </w:r>
          </w:p>
        </w:tc>
        <w:tc>
          <w:tcPr>
            <w:tcW w:w="6925" w:type="dxa"/>
          </w:tcPr>
          <w:p w:rsidR="004315E8" w:rsidRDefault="004315E8" w:rsidP="004315E8">
            <w:pPr>
              <w:tabs>
                <w:tab w:val="left" w:pos="1653"/>
              </w:tabs>
            </w:pPr>
            <w:r>
              <w:t>Sam, I don’t believe that. [overlap]</w:t>
            </w:r>
          </w:p>
        </w:tc>
      </w:tr>
      <w:tr w:rsidR="004315E8" w:rsidTr="0084378D">
        <w:tc>
          <w:tcPr>
            <w:tcW w:w="1255" w:type="dxa"/>
          </w:tcPr>
          <w:p w:rsidR="004315E8" w:rsidRDefault="004315E8" w:rsidP="004315E8">
            <w:r w:rsidRPr="00B907E1">
              <w:t>01:</w:t>
            </w:r>
            <w:r>
              <w:t>09</w:t>
            </w:r>
          </w:p>
        </w:tc>
        <w:tc>
          <w:tcPr>
            <w:tcW w:w="1170" w:type="dxa"/>
          </w:tcPr>
          <w:p w:rsidR="004315E8" w:rsidRDefault="004315E8" w:rsidP="004315E8">
            <w:r>
              <w:t>Sam</w:t>
            </w:r>
          </w:p>
        </w:tc>
        <w:tc>
          <w:tcPr>
            <w:tcW w:w="6925" w:type="dxa"/>
          </w:tcPr>
          <w:p w:rsidR="004315E8" w:rsidRDefault="004315E8" w:rsidP="004315E8">
            <w:r>
              <w:t>[overlap] And-and he told them to save him three for Saturday night.</w:t>
            </w:r>
          </w:p>
        </w:tc>
      </w:tr>
      <w:tr w:rsidR="004315E8" w:rsidTr="0084378D">
        <w:tc>
          <w:tcPr>
            <w:tcW w:w="1255" w:type="dxa"/>
          </w:tcPr>
          <w:p w:rsidR="004315E8" w:rsidRDefault="004315E8" w:rsidP="004315E8">
            <w:r w:rsidRPr="00B907E1">
              <w:t>01:</w:t>
            </w:r>
            <w:r>
              <w:t>12</w:t>
            </w:r>
          </w:p>
        </w:tc>
        <w:tc>
          <w:tcPr>
            <w:tcW w:w="1170" w:type="dxa"/>
          </w:tcPr>
          <w:p w:rsidR="004315E8" w:rsidRDefault="004315E8" w:rsidP="004315E8">
            <w:r>
              <w:t>Jesse</w:t>
            </w:r>
          </w:p>
        </w:tc>
        <w:tc>
          <w:tcPr>
            <w:tcW w:w="6925" w:type="dxa"/>
          </w:tcPr>
          <w:p w:rsidR="004315E8" w:rsidRDefault="004315E8" w:rsidP="004315E8">
            <w:r>
              <w:t>Now, Sam, you’ve got a one-track mind.</w:t>
            </w:r>
          </w:p>
        </w:tc>
      </w:tr>
      <w:tr w:rsidR="004315E8" w:rsidTr="0084378D">
        <w:tc>
          <w:tcPr>
            <w:tcW w:w="1255" w:type="dxa"/>
          </w:tcPr>
          <w:p w:rsidR="004315E8" w:rsidRDefault="004315E8" w:rsidP="004315E8">
            <w:r w:rsidRPr="00B907E1">
              <w:t>01:</w:t>
            </w:r>
            <w:r w:rsidR="00A12195">
              <w:t>15</w:t>
            </w:r>
          </w:p>
        </w:tc>
        <w:tc>
          <w:tcPr>
            <w:tcW w:w="1170" w:type="dxa"/>
          </w:tcPr>
          <w:p w:rsidR="004315E8" w:rsidRDefault="005C042D" w:rsidP="004315E8">
            <w:r>
              <w:t>Leon</w:t>
            </w:r>
          </w:p>
        </w:tc>
        <w:tc>
          <w:tcPr>
            <w:tcW w:w="6925" w:type="dxa"/>
          </w:tcPr>
          <w:p w:rsidR="004315E8" w:rsidRDefault="004315E8" w:rsidP="004315E8">
            <w:pPr>
              <w:tabs>
                <w:tab w:val="left" w:pos="5933"/>
              </w:tabs>
            </w:pPr>
            <w:r>
              <w:t>Where is this place, Sam?</w:t>
            </w:r>
          </w:p>
        </w:tc>
      </w:tr>
      <w:tr w:rsidR="004315E8" w:rsidTr="0084378D">
        <w:tc>
          <w:tcPr>
            <w:tcW w:w="1255" w:type="dxa"/>
          </w:tcPr>
          <w:p w:rsidR="004315E8" w:rsidRDefault="004315E8" w:rsidP="004315E8">
            <w:r w:rsidRPr="00B907E1">
              <w:t>01:</w:t>
            </w:r>
            <w:r w:rsidR="005C042D">
              <w:t>16</w:t>
            </w:r>
          </w:p>
        </w:tc>
        <w:tc>
          <w:tcPr>
            <w:tcW w:w="1170" w:type="dxa"/>
          </w:tcPr>
          <w:p w:rsidR="004315E8" w:rsidRDefault="005C042D" w:rsidP="004315E8">
            <w:r>
              <w:t>Jesse</w:t>
            </w:r>
          </w:p>
        </w:tc>
        <w:tc>
          <w:tcPr>
            <w:tcW w:w="6925" w:type="dxa"/>
          </w:tcPr>
          <w:p w:rsidR="004315E8" w:rsidRDefault="004315E8" w:rsidP="004315E8">
            <w:pPr>
              <w:tabs>
                <w:tab w:val="left" w:pos="5933"/>
              </w:tabs>
            </w:pPr>
            <w:r>
              <w:t>Leon, you stay out of this. Now, Sam, I want you-</w:t>
            </w:r>
            <w:r w:rsidR="007607B4">
              <w:t xml:space="preserve"> [overlap]</w:t>
            </w:r>
          </w:p>
        </w:tc>
      </w:tr>
      <w:tr w:rsidR="005C042D" w:rsidTr="0084378D">
        <w:tc>
          <w:tcPr>
            <w:tcW w:w="1255" w:type="dxa"/>
          </w:tcPr>
          <w:p w:rsidR="005C042D" w:rsidRDefault="005C042D" w:rsidP="005C042D">
            <w:r w:rsidRPr="00353E69">
              <w:t>01:</w:t>
            </w:r>
            <w:r>
              <w:t>19</w:t>
            </w:r>
          </w:p>
        </w:tc>
        <w:tc>
          <w:tcPr>
            <w:tcW w:w="1170" w:type="dxa"/>
          </w:tcPr>
          <w:p w:rsidR="005C042D" w:rsidRDefault="007607B4" w:rsidP="005C042D">
            <w:r>
              <w:t>Sam</w:t>
            </w:r>
          </w:p>
        </w:tc>
        <w:tc>
          <w:tcPr>
            <w:tcW w:w="6925" w:type="dxa"/>
          </w:tcPr>
          <w:p w:rsidR="005C042D" w:rsidRDefault="007607B4" w:rsidP="005C042D">
            <w:r>
              <w:t xml:space="preserve">[overlap] </w:t>
            </w:r>
            <w:r w:rsidR="005C042D">
              <w:t>N</w:t>
            </w:r>
            <w:r>
              <w:t>-n</w:t>
            </w:r>
            <w:r w:rsidR="005C042D">
              <w:t>ow, Jesse, I</w:t>
            </w:r>
            <w:r w:rsidR="00BE20EA">
              <w:t>-I</w:t>
            </w:r>
            <w:r w:rsidR="005C042D">
              <w:t xml:space="preserve"> didn’t think that was </w:t>
            </w:r>
            <w:proofErr w:type="gramStart"/>
            <w:r w:rsidR="005C042D">
              <w:t>real</w:t>
            </w:r>
            <w:proofErr w:type="gramEnd"/>
            <w:r w:rsidR="005C042D">
              <w:t xml:space="preserve"> funny. I’m </w:t>
            </w:r>
            <w:proofErr w:type="spellStart"/>
            <w:r w:rsidR="005C042D">
              <w:t>tryin</w:t>
            </w:r>
            <w:proofErr w:type="spellEnd"/>
            <w:r w:rsidR="005C042D">
              <w:t xml:space="preserve">’ to study it, </w:t>
            </w:r>
            <w:proofErr w:type="spellStart"/>
            <w:r w:rsidR="005C042D">
              <w:t>yo</w:t>
            </w:r>
            <w:proofErr w:type="spellEnd"/>
            <w:r w:rsidR="00075C54">
              <w:t>-yo</w:t>
            </w:r>
            <w:r w:rsidR="005C042D">
              <w:t xml:space="preserve">u know, for the deeper </w:t>
            </w:r>
            <w:proofErr w:type="spellStart"/>
            <w:r w:rsidR="005C042D">
              <w:t>meanin</w:t>
            </w:r>
            <w:proofErr w:type="spellEnd"/>
            <w:r w:rsidR="005C042D">
              <w:t>’.</w:t>
            </w:r>
          </w:p>
        </w:tc>
      </w:tr>
      <w:tr w:rsidR="00075C54" w:rsidTr="0084378D">
        <w:tc>
          <w:tcPr>
            <w:tcW w:w="1255" w:type="dxa"/>
          </w:tcPr>
          <w:p w:rsidR="00075C54" w:rsidRPr="00353E69" w:rsidRDefault="00075C54" w:rsidP="005C042D">
            <w:r>
              <w:lastRenderedPageBreak/>
              <w:t>01:25</w:t>
            </w:r>
          </w:p>
        </w:tc>
        <w:tc>
          <w:tcPr>
            <w:tcW w:w="1170" w:type="dxa"/>
          </w:tcPr>
          <w:p w:rsidR="00075C54" w:rsidRDefault="00075C54" w:rsidP="005C042D">
            <w:r>
              <w:t>Jesse</w:t>
            </w:r>
          </w:p>
        </w:tc>
        <w:tc>
          <w:tcPr>
            <w:tcW w:w="6925" w:type="dxa"/>
          </w:tcPr>
          <w:p w:rsidR="00075C54" w:rsidRDefault="00075C54" w:rsidP="005C042D">
            <w:r>
              <w:t xml:space="preserve">Well, I’m afraid the deeper you go into that, the worse it’s </w:t>
            </w:r>
            <w:proofErr w:type="spellStart"/>
            <w:r>
              <w:t>goin</w:t>
            </w:r>
            <w:proofErr w:type="spellEnd"/>
            <w:r>
              <w:t>’ to get.</w:t>
            </w:r>
          </w:p>
        </w:tc>
      </w:tr>
      <w:tr w:rsidR="005C042D" w:rsidTr="0084378D">
        <w:tc>
          <w:tcPr>
            <w:tcW w:w="1255" w:type="dxa"/>
          </w:tcPr>
          <w:p w:rsidR="005C042D" w:rsidRDefault="005C042D" w:rsidP="005C042D">
            <w:r w:rsidRPr="00353E69">
              <w:t>01:</w:t>
            </w:r>
            <w:r w:rsidR="00075C54">
              <w:t>29</w:t>
            </w:r>
          </w:p>
        </w:tc>
        <w:tc>
          <w:tcPr>
            <w:tcW w:w="1170" w:type="dxa"/>
          </w:tcPr>
          <w:p w:rsidR="005C042D" w:rsidRDefault="00075C54" w:rsidP="005C042D">
            <w:r>
              <w:t>Leon</w:t>
            </w:r>
          </w:p>
        </w:tc>
        <w:tc>
          <w:tcPr>
            <w:tcW w:w="6925" w:type="dxa"/>
          </w:tcPr>
          <w:p w:rsidR="005C042D" w:rsidRDefault="005C042D" w:rsidP="005C042D">
            <w:r>
              <w:t>W</w:t>
            </w:r>
            <w:r w:rsidR="00075C54">
              <w:t>-w</w:t>
            </w:r>
            <w:r>
              <w:t>hereabouts is this place?</w:t>
            </w:r>
          </w:p>
        </w:tc>
      </w:tr>
      <w:tr w:rsidR="005C042D" w:rsidTr="0084378D">
        <w:tc>
          <w:tcPr>
            <w:tcW w:w="1255" w:type="dxa"/>
          </w:tcPr>
          <w:p w:rsidR="005C042D" w:rsidRDefault="005C042D" w:rsidP="005C042D">
            <w:r w:rsidRPr="00353E69">
              <w:t>01:</w:t>
            </w:r>
            <w:r w:rsidR="00075C54">
              <w:t>30</w:t>
            </w:r>
          </w:p>
        </w:tc>
        <w:tc>
          <w:tcPr>
            <w:tcW w:w="1170" w:type="dxa"/>
          </w:tcPr>
          <w:p w:rsidR="005C042D" w:rsidRDefault="00075C54" w:rsidP="005C042D">
            <w:r>
              <w:t>Jesse</w:t>
            </w:r>
          </w:p>
        </w:tc>
        <w:tc>
          <w:tcPr>
            <w:tcW w:w="6925" w:type="dxa"/>
          </w:tcPr>
          <w:p w:rsidR="005C042D" w:rsidRDefault="005C042D" w:rsidP="005C042D">
            <w:r>
              <w:t>Leon, I don’t think that makes any difference where it is.</w:t>
            </w:r>
          </w:p>
        </w:tc>
      </w:tr>
      <w:tr w:rsidR="005C042D" w:rsidTr="0084378D">
        <w:tc>
          <w:tcPr>
            <w:tcW w:w="1255" w:type="dxa"/>
          </w:tcPr>
          <w:p w:rsidR="005C042D" w:rsidRDefault="005C042D" w:rsidP="005C042D">
            <w:r w:rsidRPr="00353E69">
              <w:t>01:</w:t>
            </w:r>
            <w:r w:rsidR="00075C54">
              <w:t>33</w:t>
            </w:r>
          </w:p>
        </w:tc>
        <w:tc>
          <w:tcPr>
            <w:tcW w:w="1170" w:type="dxa"/>
          </w:tcPr>
          <w:p w:rsidR="005C042D" w:rsidRDefault="00075C54" w:rsidP="005C042D">
            <w:r>
              <w:t>Leon</w:t>
            </w:r>
          </w:p>
        </w:tc>
        <w:tc>
          <w:tcPr>
            <w:tcW w:w="6925" w:type="dxa"/>
          </w:tcPr>
          <w:p w:rsidR="005C042D" w:rsidRDefault="005C042D" w:rsidP="005C042D">
            <w:r>
              <w:t>We</w:t>
            </w:r>
            <w:r w:rsidR="00075C54">
              <w:t>-we</w:t>
            </w:r>
            <w:r>
              <w:t>ll, not to you, maybe, but</w:t>
            </w:r>
            <w:r w:rsidR="00075C54">
              <w:t>-but</w:t>
            </w:r>
            <w:r>
              <w:t xml:space="preserve"> I </w:t>
            </w:r>
            <w:proofErr w:type="spellStart"/>
            <w:r>
              <w:t>ain’t</w:t>
            </w:r>
            <w:proofErr w:type="spellEnd"/>
            <w:r>
              <w:t xml:space="preserve"> got no car.</w:t>
            </w:r>
            <w:r w:rsidR="00075C54">
              <w:t xml:space="preserve"> [overlap]</w:t>
            </w:r>
          </w:p>
        </w:tc>
      </w:tr>
      <w:tr w:rsidR="005C042D" w:rsidTr="0084378D">
        <w:tc>
          <w:tcPr>
            <w:tcW w:w="1255" w:type="dxa"/>
          </w:tcPr>
          <w:p w:rsidR="005C042D" w:rsidRDefault="005C042D" w:rsidP="005C042D">
            <w:r w:rsidRPr="00353E69">
              <w:t>01:</w:t>
            </w:r>
            <w:r w:rsidR="00075C54">
              <w:t>35</w:t>
            </w:r>
          </w:p>
        </w:tc>
        <w:tc>
          <w:tcPr>
            <w:tcW w:w="1170" w:type="dxa"/>
          </w:tcPr>
          <w:p w:rsidR="005C042D" w:rsidRDefault="00075C54" w:rsidP="005C042D">
            <w:r>
              <w:t>Sam</w:t>
            </w:r>
          </w:p>
        </w:tc>
        <w:tc>
          <w:tcPr>
            <w:tcW w:w="6925" w:type="dxa"/>
          </w:tcPr>
          <w:p w:rsidR="005C042D" w:rsidRDefault="00075C54" w:rsidP="005C042D">
            <w:r>
              <w:t xml:space="preserve">[overlap] </w:t>
            </w:r>
            <w:r w:rsidR="005C042D">
              <w:t>I think I understand this now. You see, I think the guy on the phone was a new preacher, and</w:t>
            </w:r>
            <w:r>
              <w:t>, and</w:t>
            </w:r>
            <w:r w:rsidR="005C042D">
              <w:t xml:space="preserve"> he needed some people to practice </w:t>
            </w:r>
            <w:proofErr w:type="spellStart"/>
            <w:r w:rsidR="005C042D">
              <w:t>somethin</w:t>
            </w:r>
            <w:proofErr w:type="spellEnd"/>
            <w:r w:rsidR="005C042D">
              <w:t>’.</w:t>
            </w:r>
          </w:p>
        </w:tc>
      </w:tr>
      <w:tr w:rsidR="005C042D" w:rsidTr="0084378D">
        <w:tc>
          <w:tcPr>
            <w:tcW w:w="1255" w:type="dxa"/>
          </w:tcPr>
          <w:p w:rsidR="005C042D" w:rsidRDefault="005C042D" w:rsidP="005C042D">
            <w:r w:rsidRPr="00353E69">
              <w:t>01:</w:t>
            </w:r>
            <w:r w:rsidR="00075C54">
              <w:t>43</w:t>
            </w:r>
          </w:p>
        </w:tc>
        <w:tc>
          <w:tcPr>
            <w:tcW w:w="1170" w:type="dxa"/>
          </w:tcPr>
          <w:p w:rsidR="005C042D" w:rsidRDefault="00075C54" w:rsidP="005C042D">
            <w:r>
              <w:t>Leon</w:t>
            </w:r>
          </w:p>
        </w:tc>
        <w:tc>
          <w:tcPr>
            <w:tcW w:w="6925" w:type="dxa"/>
          </w:tcPr>
          <w:p w:rsidR="005C042D" w:rsidRDefault="005C042D" w:rsidP="005C042D">
            <w:r>
              <w:t>Practice what, Sam?</w:t>
            </w:r>
          </w:p>
        </w:tc>
      </w:tr>
      <w:tr w:rsidR="005C042D" w:rsidTr="0084378D">
        <w:tc>
          <w:tcPr>
            <w:tcW w:w="1255" w:type="dxa"/>
          </w:tcPr>
          <w:p w:rsidR="005C042D" w:rsidRDefault="005C042D" w:rsidP="005C042D">
            <w:r w:rsidRPr="00353E69">
              <w:t>01:</w:t>
            </w:r>
            <w:r w:rsidR="00075C54">
              <w:t>44</w:t>
            </w:r>
          </w:p>
        </w:tc>
        <w:tc>
          <w:tcPr>
            <w:tcW w:w="1170" w:type="dxa"/>
          </w:tcPr>
          <w:p w:rsidR="005C042D" w:rsidRDefault="00075C54" w:rsidP="005C042D">
            <w:r>
              <w:t>Jesse</w:t>
            </w:r>
          </w:p>
        </w:tc>
        <w:tc>
          <w:tcPr>
            <w:tcW w:w="6925" w:type="dxa"/>
          </w:tcPr>
          <w:p w:rsidR="005C042D" w:rsidRDefault="005C042D" w:rsidP="005C042D">
            <w:r>
              <w:t>Leon</w:t>
            </w:r>
            <w:r w:rsidR="001E0117">
              <w:t>!</w:t>
            </w:r>
            <w:r>
              <w:t xml:space="preserve"> Sam, you’re </w:t>
            </w:r>
            <w:proofErr w:type="spellStart"/>
            <w:r>
              <w:t>twistin</w:t>
            </w:r>
            <w:proofErr w:type="spellEnd"/>
            <w:r>
              <w:t xml:space="preserve">’ it all around, just like you do everything. Can’t you just read </w:t>
            </w:r>
            <w:proofErr w:type="spellStart"/>
            <w:r>
              <w:t>somethin</w:t>
            </w:r>
            <w:proofErr w:type="spellEnd"/>
            <w:r>
              <w:t>’ one time and just plain old enjoy it?</w:t>
            </w:r>
          </w:p>
        </w:tc>
      </w:tr>
      <w:tr w:rsidR="00075C54" w:rsidTr="0084378D">
        <w:tc>
          <w:tcPr>
            <w:tcW w:w="1255" w:type="dxa"/>
          </w:tcPr>
          <w:p w:rsidR="00075C54" w:rsidRDefault="00075C54" w:rsidP="00075C54">
            <w:r w:rsidRPr="00E81D3A">
              <w:t>01:</w:t>
            </w:r>
            <w:r>
              <w:t>53</w:t>
            </w:r>
          </w:p>
        </w:tc>
        <w:tc>
          <w:tcPr>
            <w:tcW w:w="1170" w:type="dxa"/>
          </w:tcPr>
          <w:p w:rsidR="00075C54" w:rsidRDefault="00075C54" w:rsidP="00075C54">
            <w:r>
              <w:t>Sam</w:t>
            </w:r>
          </w:p>
        </w:tc>
        <w:tc>
          <w:tcPr>
            <w:tcW w:w="6925" w:type="dxa"/>
          </w:tcPr>
          <w:p w:rsidR="00075C54" w:rsidRDefault="00075C54" w:rsidP="00075C54">
            <w:r>
              <w:t>Now, Jesse, y-you was the one that told me that we ought to be- [overlap]</w:t>
            </w:r>
          </w:p>
        </w:tc>
      </w:tr>
      <w:tr w:rsidR="00075C54" w:rsidTr="0084378D">
        <w:tc>
          <w:tcPr>
            <w:tcW w:w="1255" w:type="dxa"/>
          </w:tcPr>
          <w:p w:rsidR="00075C54" w:rsidRDefault="00075C54" w:rsidP="00075C54">
            <w:r w:rsidRPr="00E81D3A">
              <w:t>01:</w:t>
            </w:r>
            <w:r>
              <w:t>56</w:t>
            </w:r>
          </w:p>
        </w:tc>
        <w:tc>
          <w:tcPr>
            <w:tcW w:w="1170" w:type="dxa"/>
          </w:tcPr>
          <w:p w:rsidR="00075C54" w:rsidRDefault="00075C54" w:rsidP="00075C54">
            <w:r>
              <w:t>Leon</w:t>
            </w:r>
          </w:p>
        </w:tc>
        <w:tc>
          <w:tcPr>
            <w:tcW w:w="6925" w:type="dxa"/>
          </w:tcPr>
          <w:p w:rsidR="00075C54" w:rsidRDefault="00075C54" w:rsidP="00075C54">
            <w:r>
              <w:t>[overlap] Does it give that phone number there in that magazine, Sam?</w:t>
            </w:r>
          </w:p>
        </w:tc>
      </w:tr>
      <w:tr w:rsidR="00075C54" w:rsidTr="0084378D">
        <w:tc>
          <w:tcPr>
            <w:tcW w:w="1255" w:type="dxa"/>
          </w:tcPr>
          <w:p w:rsidR="00075C54" w:rsidRPr="00E81D3A" w:rsidRDefault="00075C54" w:rsidP="00075C54">
            <w:r>
              <w:t>01:58</w:t>
            </w:r>
          </w:p>
        </w:tc>
        <w:tc>
          <w:tcPr>
            <w:tcW w:w="1170" w:type="dxa"/>
          </w:tcPr>
          <w:p w:rsidR="00075C54" w:rsidRDefault="00075C54" w:rsidP="00075C54"/>
        </w:tc>
        <w:tc>
          <w:tcPr>
            <w:tcW w:w="6925" w:type="dxa"/>
          </w:tcPr>
          <w:p w:rsidR="00075C54" w:rsidRDefault="00075C54" w:rsidP="00075C54">
            <w:r>
              <w:t>[music]</w:t>
            </w:r>
          </w:p>
        </w:tc>
      </w:tr>
      <w:tr w:rsidR="00075C54" w:rsidTr="0084378D">
        <w:tc>
          <w:tcPr>
            <w:tcW w:w="1255" w:type="dxa"/>
          </w:tcPr>
          <w:p w:rsidR="00075C54" w:rsidRPr="00E81D3A" w:rsidRDefault="00075C54" w:rsidP="00075C54">
            <w:r>
              <w:t>02:</w:t>
            </w:r>
            <w:r w:rsidR="00972580">
              <w:t>06</w:t>
            </w:r>
          </w:p>
        </w:tc>
        <w:tc>
          <w:tcPr>
            <w:tcW w:w="1170" w:type="dxa"/>
          </w:tcPr>
          <w:p w:rsidR="00075C54" w:rsidRDefault="00075C54" w:rsidP="00075C54"/>
        </w:tc>
        <w:tc>
          <w:tcPr>
            <w:tcW w:w="6925" w:type="dxa"/>
          </w:tcPr>
          <w:p w:rsidR="00075C54" w:rsidRDefault="00075C54" w:rsidP="00075C54">
            <w:r>
              <w:t>[music fades out, then repeats]</w:t>
            </w:r>
          </w:p>
        </w:tc>
      </w:tr>
      <w:tr w:rsidR="00075C54" w:rsidTr="0084378D">
        <w:tc>
          <w:tcPr>
            <w:tcW w:w="1255" w:type="dxa"/>
          </w:tcPr>
          <w:p w:rsidR="00075C54" w:rsidRDefault="00075C54" w:rsidP="00075C54">
            <w:r w:rsidRPr="00CC75A0">
              <w:t>02:</w:t>
            </w:r>
            <w:r w:rsidR="00972580">
              <w:t>14</w:t>
            </w:r>
          </w:p>
        </w:tc>
        <w:tc>
          <w:tcPr>
            <w:tcW w:w="1170" w:type="dxa"/>
          </w:tcPr>
          <w:p w:rsidR="00075C54" w:rsidRDefault="00972580" w:rsidP="00075C54">
            <w:r>
              <w:t>Jesse</w:t>
            </w:r>
          </w:p>
        </w:tc>
        <w:tc>
          <w:tcPr>
            <w:tcW w:w="6925" w:type="dxa"/>
          </w:tcPr>
          <w:p w:rsidR="00075C54" w:rsidRDefault="00972580" w:rsidP="00075C54">
            <w:r>
              <w:t xml:space="preserve">[music overlap] </w:t>
            </w:r>
            <w:r w:rsidR="00075C54">
              <w:t xml:space="preserve">Sam, you are </w:t>
            </w:r>
            <w:proofErr w:type="spellStart"/>
            <w:r w:rsidR="00075C54">
              <w:t>somethin</w:t>
            </w:r>
            <w:proofErr w:type="spellEnd"/>
            <w:r w:rsidR="00075C54">
              <w:t xml:space="preserve">’. You </w:t>
            </w:r>
            <w:proofErr w:type="spellStart"/>
            <w:r w:rsidR="00075C54">
              <w:t>ain’t</w:t>
            </w:r>
            <w:proofErr w:type="spellEnd"/>
            <w:r w:rsidR="00075C54">
              <w:t xml:space="preserve"> smart enough to go to college, but you’re smart enough to discredit everything I try to say.</w:t>
            </w:r>
          </w:p>
        </w:tc>
      </w:tr>
      <w:tr w:rsidR="00075C54" w:rsidTr="0084378D">
        <w:tc>
          <w:tcPr>
            <w:tcW w:w="1255" w:type="dxa"/>
          </w:tcPr>
          <w:p w:rsidR="00075C54" w:rsidRDefault="00075C54" w:rsidP="00075C54">
            <w:r w:rsidRPr="00CC75A0">
              <w:t>02:</w:t>
            </w:r>
            <w:r w:rsidR="009E44F8">
              <w:t>21</w:t>
            </w:r>
          </w:p>
        </w:tc>
        <w:tc>
          <w:tcPr>
            <w:tcW w:w="1170" w:type="dxa"/>
          </w:tcPr>
          <w:p w:rsidR="00075C54" w:rsidRDefault="009E44F8" w:rsidP="00075C54">
            <w:r>
              <w:t>Sam</w:t>
            </w:r>
          </w:p>
        </w:tc>
        <w:tc>
          <w:tcPr>
            <w:tcW w:w="6925" w:type="dxa"/>
          </w:tcPr>
          <w:p w:rsidR="00075C54" w:rsidRDefault="00075C54" w:rsidP="00075C54">
            <w:r>
              <w:t>Jesse, I</w:t>
            </w:r>
            <w:r w:rsidR="009E44F8">
              <w:t xml:space="preserve">-I </w:t>
            </w:r>
            <w:r>
              <w:t>was just</w:t>
            </w:r>
            <w:r w:rsidR="009E44F8">
              <w:t xml:space="preserve"> [inaudible] – [overlap]</w:t>
            </w:r>
          </w:p>
        </w:tc>
      </w:tr>
      <w:tr w:rsidR="00075C54" w:rsidTr="0084378D">
        <w:tc>
          <w:tcPr>
            <w:tcW w:w="1255" w:type="dxa"/>
          </w:tcPr>
          <w:p w:rsidR="00075C54" w:rsidRDefault="00075C54" w:rsidP="00075C54">
            <w:r w:rsidRPr="00CC75A0">
              <w:t>02:</w:t>
            </w:r>
            <w:r w:rsidR="009E44F8">
              <w:t>22</w:t>
            </w:r>
          </w:p>
        </w:tc>
        <w:tc>
          <w:tcPr>
            <w:tcW w:w="1170" w:type="dxa"/>
          </w:tcPr>
          <w:p w:rsidR="00075C54" w:rsidRDefault="009E44F8" w:rsidP="00075C54">
            <w:r>
              <w:t>Jesse</w:t>
            </w:r>
          </w:p>
        </w:tc>
        <w:tc>
          <w:tcPr>
            <w:tcW w:w="6925" w:type="dxa"/>
          </w:tcPr>
          <w:p w:rsidR="00075C54" w:rsidRDefault="009E44F8" w:rsidP="00075C54">
            <w:r>
              <w:t xml:space="preserve">[overlap] </w:t>
            </w:r>
            <w:r w:rsidR="00075C54">
              <w:t>Yeah, I understand what you were just.</w:t>
            </w:r>
          </w:p>
        </w:tc>
      </w:tr>
      <w:tr w:rsidR="00075C54" w:rsidTr="0084378D">
        <w:tc>
          <w:tcPr>
            <w:tcW w:w="1255" w:type="dxa"/>
          </w:tcPr>
          <w:p w:rsidR="00075C54" w:rsidRDefault="00075C54" w:rsidP="00075C54">
            <w:r w:rsidRPr="00CC75A0">
              <w:t>02:</w:t>
            </w:r>
            <w:r w:rsidR="009E44F8">
              <w:t>25</w:t>
            </w:r>
          </w:p>
        </w:tc>
        <w:tc>
          <w:tcPr>
            <w:tcW w:w="1170" w:type="dxa"/>
          </w:tcPr>
          <w:p w:rsidR="00075C54" w:rsidRDefault="009E44F8" w:rsidP="00075C54">
            <w:r>
              <w:t>Sam</w:t>
            </w:r>
          </w:p>
        </w:tc>
        <w:tc>
          <w:tcPr>
            <w:tcW w:w="6925" w:type="dxa"/>
          </w:tcPr>
          <w:p w:rsidR="00075C54" w:rsidRDefault="00075C54" w:rsidP="00075C54">
            <w:r>
              <w:t xml:space="preserve">Tell him, tell him, Leon. </w:t>
            </w:r>
            <w:r w:rsidR="009E44F8">
              <w:t>Now, t</w:t>
            </w:r>
            <w:r>
              <w:t>ell him I was just there</w:t>
            </w:r>
            <w:r w:rsidR="009E44F8">
              <w:t xml:space="preserve"> uh – [overlap]</w:t>
            </w:r>
          </w:p>
        </w:tc>
      </w:tr>
      <w:tr w:rsidR="00075C54" w:rsidTr="0084378D">
        <w:tc>
          <w:tcPr>
            <w:tcW w:w="1255" w:type="dxa"/>
          </w:tcPr>
          <w:p w:rsidR="00075C54" w:rsidRDefault="00075C54" w:rsidP="00075C54">
            <w:r w:rsidRPr="00CC75A0">
              <w:t>02:</w:t>
            </w:r>
            <w:r w:rsidR="009E44F8">
              <w:t>27</w:t>
            </w:r>
          </w:p>
        </w:tc>
        <w:tc>
          <w:tcPr>
            <w:tcW w:w="1170" w:type="dxa"/>
          </w:tcPr>
          <w:p w:rsidR="00075C54" w:rsidRDefault="009E44F8" w:rsidP="00075C54">
            <w:r>
              <w:t>Leon</w:t>
            </w:r>
          </w:p>
        </w:tc>
        <w:tc>
          <w:tcPr>
            <w:tcW w:w="6925" w:type="dxa"/>
          </w:tcPr>
          <w:p w:rsidR="00075C54" w:rsidRDefault="009E44F8" w:rsidP="00075C54">
            <w:r>
              <w:t xml:space="preserve">[overlap] </w:t>
            </w:r>
            <w:r w:rsidR="00075C54">
              <w:t>We</w:t>
            </w:r>
            <w:r>
              <w:t>-we</w:t>
            </w:r>
            <w:r w:rsidR="00075C54">
              <w:t xml:space="preserve">ll, he’s just making </w:t>
            </w:r>
            <w:r w:rsidR="001E0117">
              <w:t>light</w:t>
            </w:r>
            <w:r w:rsidR="00075C54">
              <w:t xml:space="preserve"> of them psychology fellas </w:t>
            </w:r>
            <w:proofErr w:type="spellStart"/>
            <w:r w:rsidR="00075C54">
              <w:t>i</w:t>
            </w:r>
            <w:proofErr w:type="spellEnd"/>
            <w:r>
              <w:t>-i</w:t>
            </w:r>
            <w:r w:rsidR="00075C54">
              <w:t>n th</w:t>
            </w:r>
            <w:r w:rsidR="001E0117">
              <w:t>at</w:t>
            </w:r>
            <w:r>
              <w:t xml:space="preserve"> </w:t>
            </w:r>
            <w:r w:rsidR="00075C54">
              <w:t xml:space="preserve">magazine </w:t>
            </w:r>
            <w:r w:rsidR="001E0117">
              <w:t xml:space="preserve">they </w:t>
            </w:r>
            <w:r w:rsidR="00075C54">
              <w:t>wrote. I think it’s a real serious book, myself.</w:t>
            </w:r>
          </w:p>
        </w:tc>
      </w:tr>
      <w:tr w:rsidR="00075C54" w:rsidTr="0084378D">
        <w:tc>
          <w:tcPr>
            <w:tcW w:w="1255" w:type="dxa"/>
          </w:tcPr>
          <w:p w:rsidR="00075C54" w:rsidRDefault="00075C54" w:rsidP="00075C54">
            <w:r w:rsidRPr="00CC75A0">
              <w:t>02:</w:t>
            </w:r>
            <w:r w:rsidR="009E44F8">
              <w:t>35</w:t>
            </w:r>
          </w:p>
        </w:tc>
        <w:tc>
          <w:tcPr>
            <w:tcW w:w="1170" w:type="dxa"/>
          </w:tcPr>
          <w:p w:rsidR="00075C54" w:rsidRDefault="009E44F8" w:rsidP="00075C54">
            <w:r>
              <w:t>Jesse</w:t>
            </w:r>
          </w:p>
        </w:tc>
        <w:tc>
          <w:tcPr>
            <w:tcW w:w="6925" w:type="dxa"/>
          </w:tcPr>
          <w:p w:rsidR="00075C54" w:rsidRDefault="00075C54" w:rsidP="00075C54">
            <w:r>
              <w:t>Leon, a</w:t>
            </w:r>
            <w:r w:rsidR="009E44F8">
              <w:t>-a</w:t>
            </w:r>
            <w:r>
              <w:t xml:space="preserve">re you </w:t>
            </w:r>
            <w:proofErr w:type="spellStart"/>
            <w:r>
              <w:t>readin</w:t>
            </w:r>
            <w:proofErr w:type="spellEnd"/>
            <w:r>
              <w:t>’ that psychology magazine your own self?</w:t>
            </w:r>
            <w:r w:rsidR="009E44F8">
              <w:t xml:space="preserve"> [overlap</w:t>
            </w:r>
            <w:r w:rsidR="001E0117">
              <w:t>]</w:t>
            </w:r>
            <w:bookmarkStart w:id="0" w:name="_GoBack"/>
            <w:bookmarkEnd w:id="0"/>
          </w:p>
        </w:tc>
      </w:tr>
      <w:tr w:rsidR="00075C54" w:rsidTr="0084378D">
        <w:tc>
          <w:tcPr>
            <w:tcW w:w="1255" w:type="dxa"/>
          </w:tcPr>
          <w:p w:rsidR="00075C54" w:rsidRDefault="00075C54" w:rsidP="00075C54">
            <w:r w:rsidRPr="00CC75A0">
              <w:t>02:</w:t>
            </w:r>
            <w:r w:rsidR="009E44F8">
              <w:t>38</w:t>
            </w:r>
          </w:p>
        </w:tc>
        <w:tc>
          <w:tcPr>
            <w:tcW w:w="1170" w:type="dxa"/>
          </w:tcPr>
          <w:p w:rsidR="00075C54" w:rsidRDefault="009E44F8" w:rsidP="00075C54">
            <w:r>
              <w:t>Leon</w:t>
            </w:r>
          </w:p>
        </w:tc>
        <w:tc>
          <w:tcPr>
            <w:tcW w:w="6925" w:type="dxa"/>
          </w:tcPr>
          <w:p w:rsidR="00075C54" w:rsidRDefault="009E44F8" w:rsidP="00075C54">
            <w:r>
              <w:t xml:space="preserve">[overlap] </w:t>
            </w:r>
            <w:r w:rsidR="00075C54">
              <w:t>Y</w:t>
            </w:r>
            <w:r>
              <w:t>-y-y</w:t>
            </w:r>
            <w:r w:rsidR="00075C54">
              <w:t xml:space="preserve">eah, I am, </w:t>
            </w:r>
            <w:r>
              <w:t xml:space="preserve">uh, </w:t>
            </w:r>
            <w:r w:rsidR="00075C54">
              <w:t xml:space="preserve">Mr. Jesse. </w:t>
            </w:r>
            <w:r>
              <w:t>Uh, S</w:t>
            </w:r>
            <w:r w:rsidR="00075C54">
              <w:t xml:space="preserve">am, </w:t>
            </w:r>
            <w:proofErr w:type="spellStart"/>
            <w:r w:rsidR="00075C54">
              <w:t>w</w:t>
            </w:r>
            <w:r>
              <w:t>h</w:t>
            </w:r>
            <w:proofErr w:type="spellEnd"/>
            <w:r>
              <w:t>-w</w:t>
            </w:r>
            <w:r w:rsidR="00075C54">
              <w:t>hat page</w:t>
            </w:r>
            <w:r>
              <w:t xml:space="preserve"> is</w:t>
            </w:r>
            <w:r w:rsidR="00075C54">
              <w:t xml:space="preserve"> that telephone number on?</w:t>
            </w:r>
          </w:p>
        </w:tc>
      </w:tr>
      <w:tr w:rsidR="00075C54" w:rsidTr="0084378D">
        <w:tc>
          <w:tcPr>
            <w:tcW w:w="1255" w:type="dxa"/>
          </w:tcPr>
          <w:p w:rsidR="00075C54" w:rsidRDefault="00075C54" w:rsidP="00075C54">
            <w:r w:rsidRPr="00CC75A0">
              <w:t>02:</w:t>
            </w:r>
            <w:r w:rsidR="009E44F8">
              <w:t>43</w:t>
            </w:r>
          </w:p>
        </w:tc>
        <w:tc>
          <w:tcPr>
            <w:tcW w:w="1170" w:type="dxa"/>
          </w:tcPr>
          <w:p w:rsidR="00075C54" w:rsidRDefault="00075C54" w:rsidP="00075C54"/>
        </w:tc>
        <w:tc>
          <w:tcPr>
            <w:tcW w:w="6925" w:type="dxa"/>
          </w:tcPr>
          <w:p w:rsidR="00075C54" w:rsidRDefault="00075C54" w:rsidP="00075C54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75C54"/>
    <w:rsid w:val="0009652E"/>
    <w:rsid w:val="000B53AF"/>
    <w:rsid w:val="000F649B"/>
    <w:rsid w:val="00126D46"/>
    <w:rsid w:val="001401E2"/>
    <w:rsid w:val="0015379F"/>
    <w:rsid w:val="00192DBF"/>
    <w:rsid w:val="001B63F5"/>
    <w:rsid w:val="001C7346"/>
    <w:rsid w:val="001D5122"/>
    <w:rsid w:val="001E0117"/>
    <w:rsid w:val="001F06F2"/>
    <w:rsid w:val="00202C48"/>
    <w:rsid w:val="002507CC"/>
    <w:rsid w:val="002D1EB3"/>
    <w:rsid w:val="002D3399"/>
    <w:rsid w:val="002D7DF0"/>
    <w:rsid w:val="002F5B9B"/>
    <w:rsid w:val="00336843"/>
    <w:rsid w:val="00372717"/>
    <w:rsid w:val="003A2576"/>
    <w:rsid w:val="003D655F"/>
    <w:rsid w:val="003E3975"/>
    <w:rsid w:val="00406F44"/>
    <w:rsid w:val="004315E8"/>
    <w:rsid w:val="00433DF0"/>
    <w:rsid w:val="00442C82"/>
    <w:rsid w:val="004E6361"/>
    <w:rsid w:val="00504808"/>
    <w:rsid w:val="00556C89"/>
    <w:rsid w:val="00595997"/>
    <w:rsid w:val="005C042D"/>
    <w:rsid w:val="005F0A03"/>
    <w:rsid w:val="005F6350"/>
    <w:rsid w:val="0065616E"/>
    <w:rsid w:val="00681CC5"/>
    <w:rsid w:val="00697D16"/>
    <w:rsid w:val="006F7BFC"/>
    <w:rsid w:val="00705043"/>
    <w:rsid w:val="0070550F"/>
    <w:rsid w:val="007323BE"/>
    <w:rsid w:val="007607B4"/>
    <w:rsid w:val="00776D0A"/>
    <w:rsid w:val="00794C6D"/>
    <w:rsid w:val="0084378D"/>
    <w:rsid w:val="0087345F"/>
    <w:rsid w:val="00881306"/>
    <w:rsid w:val="0089060E"/>
    <w:rsid w:val="00891743"/>
    <w:rsid w:val="008C124E"/>
    <w:rsid w:val="009151F6"/>
    <w:rsid w:val="0092129A"/>
    <w:rsid w:val="0093215D"/>
    <w:rsid w:val="00941F24"/>
    <w:rsid w:val="00972580"/>
    <w:rsid w:val="00976ABC"/>
    <w:rsid w:val="00994A08"/>
    <w:rsid w:val="009A3C86"/>
    <w:rsid w:val="009B2BBB"/>
    <w:rsid w:val="009E44F8"/>
    <w:rsid w:val="00A12195"/>
    <w:rsid w:val="00A76B18"/>
    <w:rsid w:val="00A9364F"/>
    <w:rsid w:val="00AB1312"/>
    <w:rsid w:val="00BE20EA"/>
    <w:rsid w:val="00BF5F79"/>
    <w:rsid w:val="00C0501F"/>
    <w:rsid w:val="00C27B27"/>
    <w:rsid w:val="00C73609"/>
    <w:rsid w:val="00CB5179"/>
    <w:rsid w:val="00D56579"/>
    <w:rsid w:val="00D64928"/>
    <w:rsid w:val="00DD552F"/>
    <w:rsid w:val="00E04418"/>
    <w:rsid w:val="00E31444"/>
    <w:rsid w:val="00E474EC"/>
    <w:rsid w:val="00E710DC"/>
    <w:rsid w:val="00E7779D"/>
    <w:rsid w:val="00E81557"/>
    <w:rsid w:val="00F15AB9"/>
    <w:rsid w:val="00F62C5F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EA654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3</Words>
  <Characters>26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3-03-01T17:35:00Z</dcterms:created>
  <dcterms:modified xsi:type="dcterms:W3CDTF">2023-03-01T17:35:00Z</dcterms:modified>
</cp:coreProperties>
</file>